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4BE4F" w14:textId="77777777" w:rsidR="009F5B3F" w:rsidRDefault="00787872">
      <w:pPr>
        <w:pStyle w:val="Title"/>
      </w:pPr>
      <w:bookmarkStart w:id="0" w:name="_GoBack"/>
      <w:bookmarkEnd w:id="0"/>
      <w:r>
        <w:t>Bayesian Calibration</w:t>
      </w:r>
    </w:p>
    <w:p w14:paraId="6035C586" w14:textId="77777777" w:rsidR="009F5B3F" w:rsidRDefault="00787872">
      <w:pPr>
        <w:pStyle w:val="Date"/>
      </w:pPr>
      <w:r>
        <w:t>March, 2019</w:t>
      </w:r>
    </w:p>
    <w:p w14:paraId="09E78405" w14:textId="77777777" w:rsidR="009F5B3F" w:rsidRDefault="00787872">
      <w:pPr>
        <w:pStyle w:val="Heading1"/>
      </w:pPr>
      <w:bookmarkStart w:id="1" w:name="r-markdown"/>
      <w:bookmarkEnd w:id="1"/>
      <w:r>
        <w:t>R Markdown</w:t>
      </w:r>
    </w:p>
    <w:p w14:paraId="11C05B3B" w14:textId="77777777" w:rsidR="009F5B3F" w:rsidRDefault="0078787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B78AEBE" w14:textId="77777777" w:rsidR="009F5B3F" w:rsidRDefault="0078787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FD46D5C" w14:textId="77777777" w:rsidR="009F5B3F" w:rsidRDefault="0078787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374676C" w14:textId="77777777" w:rsidR="009F5B3F" w:rsidRDefault="0078787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3B05D98" w14:textId="77777777" w:rsidR="009F5B3F" w:rsidRDefault="00787872">
      <w:pPr>
        <w:pStyle w:val="Heading2"/>
      </w:pPr>
      <w:bookmarkStart w:id="2" w:name="including-plots"/>
      <w:bookmarkEnd w:id="2"/>
      <w:r>
        <w:t>Including Plots</w:t>
      </w:r>
    </w:p>
    <w:p w14:paraId="5003755F" w14:textId="77777777" w:rsidR="009F5B3F" w:rsidRDefault="00787872">
      <w:pPr>
        <w:pStyle w:val="FirstParagraph"/>
      </w:pPr>
      <w:r>
        <w:t>You can also embed plots, for example:</w:t>
      </w:r>
    </w:p>
    <w:p w14:paraId="2FBA9FBE" w14:textId="77777777" w:rsidR="009F5B3F" w:rsidRDefault="00787872">
      <w:r>
        <w:rPr>
          <w:noProof/>
        </w:rPr>
        <w:lastRenderedPageBreak/>
        <w:drawing>
          <wp:inline distT="0" distB="0" distL="0" distR="0" wp14:anchorId="73A19711" wp14:editId="192D4E81">
            <wp:extent cx="5943600" cy="4754880"/>
            <wp:effectExtent l="0" t="0" r="0" b="0"/>
            <wp:docPr id="1" name="Picture" descr="Figure 1 test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F1AE2" w14:textId="77777777" w:rsidR="009F5B3F" w:rsidRDefault="00787872">
      <w:pPr>
        <w:pStyle w:val="ImageCaption"/>
      </w:pPr>
      <w:r>
        <w:t>Figure 1 test caption</w:t>
      </w:r>
    </w:p>
    <w:p w14:paraId="7E07284A" w14:textId="66504C43" w:rsidR="009F5B3F" w:rsidRDefault="0078787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18AA68B" w14:textId="1AA4E522" w:rsidR="00107509" w:rsidRDefault="00107509" w:rsidP="00107509"/>
    <w:p w14:paraId="42F70572" w14:textId="7FF634EE" w:rsidR="00107509" w:rsidRPr="00107509" w:rsidRDefault="00107509" w:rsidP="00107509">
      <w:pPr>
        <w:pStyle w:val="Compact"/>
      </w:pPr>
      <w:r>
        <w:t xml:space="preserve">Some </w:t>
      </w:r>
      <w:r w:rsidRPr="00107509">
        <w:t>bullets</w:t>
      </w:r>
    </w:p>
    <w:sectPr w:rsidR="00107509" w:rsidRPr="00107509" w:rsidSect="00E71A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24EAB8" w14:textId="77777777" w:rsidR="00C61A5F" w:rsidRDefault="00C61A5F">
      <w:pPr>
        <w:spacing w:after="0"/>
      </w:pPr>
      <w:r>
        <w:separator/>
      </w:r>
    </w:p>
  </w:endnote>
  <w:endnote w:type="continuationSeparator" w:id="0">
    <w:p w14:paraId="3ABDFD51" w14:textId="77777777" w:rsidR="00C61A5F" w:rsidRDefault="00C61A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457389" w14:textId="77777777" w:rsidR="00C61A5F" w:rsidRDefault="00C61A5F">
      <w:r>
        <w:separator/>
      </w:r>
    </w:p>
  </w:footnote>
  <w:footnote w:type="continuationSeparator" w:id="0">
    <w:p w14:paraId="3A354D8B" w14:textId="77777777" w:rsidR="00C61A5F" w:rsidRDefault="00C61A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3086B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3ACBAAB"/>
    <w:multiLevelType w:val="multilevel"/>
    <w:tmpl w:val="0B02BF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67A30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3CD2A0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ED6DF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E31AD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4BC679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4748B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857672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E82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F4E99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11A3E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9981237"/>
    <w:multiLevelType w:val="hybridMultilevel"/>
    <w:tmpl w:val="11DC9EEE"/>
    <w:lvl w:ilvl="0" w:tplc="AF5E54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4D12A"/>
    <w:multiLevelType w:val="multilevel"/>
    <w:tmpl w:val="D94CE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6E03C5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BEC74EC"/>
    <w:multiLevelType w:val="multilevel"/>
    <w:tmpl w:val="5A4A3D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"/>
  </w:num>
  <w:num w:numId="14">
    <w:abstractNumId w:val="15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E6C"/>
    <w:rsid w:val="000F08C1"/>
    <w:rsid w:val="00107509"/>
    <w:rsid w:val="001C3640"/>
    <w:rsid w:val="00293B13"/>
    <w:rsid w:val="00395524"/>
    <w:rsid w:val="004E29B3"/>
    <w:rsid w:val="00590D07"/>
    <w:rsid w:val="006D5F84"/>
    <w:rsid w:val="007421D8"/>
    <w:rsid w:val="00784D58"/>
    <w:rsid w:val="00787872"/>
    <w:rsid w:val="008D6863"/>
    <w:rsid w:val="00934FF8"/>
    <w:rsid w:val="0094070E"/>
    <w:rsid w:val="009F0408"/>
    <w:rsid w:val="009F5B3F"/>
    <w:rsid w:val="00B86B75"/>
    <w:rsid w:val="00B974AB"/>
    <w:rsid w:val="00BC48D5"/>
    <w:rsid w:val="00C36279"/>
    <w:rsid w:val="00C61A5F"/>
    <w:rsid w:val="00CF04E7"/>
    <w:rsid w:val="00CF0AC2"/>
    <w:rsid w:val="00E315A3"/>
    <w:rsid w:val="00E863A5"/>
    <w:rsid w:val="00EE09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4796A4"/>
  <w15:docId w15:val="{94633D40-8958-DB4B-A29F-856BF6FD3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05EF6"/>
    <w:pPr>
      <w:keepNext/>
      <w:keepLines/>
      <w:spacing w:before="40" w:after="0"/>
      <w:outlineLvl w:val="0"/>
    </w:pPr>
    <w:rPr>
      <w:rFonts w:asciiTheme="majorHAnsi" w:eastAsiaTheme="majorEastAsia" w:hAnsiTheme="majorHAnsi" w:cstheme="majorBidi"/>
      <w:bCs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E09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Cs/>
      <w:color w:val="4F81BD" w:themeColor="accen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365F91" w:themeColor="accent1" w:themeShade="BF"/>
      <w:sz w:val="23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244061" w:themeColor="accent1" w:themeShade="80"/>
    </w:rPr>
  </w:style>
  <w:style w:type="paragraph" w:styleId="Heading5">
    <w:name w:val="heading 5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244061" w:themeColor="accent1" w:themeShade="80"/>
      <w:sz w:val="22"/>
    </w:rPr>
  </w:style>
  <w:style w:type="paragraph" w:styleId="Heading6">
    <w:name w:val="heading 6"/>
    <w:basedOn w:val="Normal"/>
    <w:next w:val="BodyText"/>
    <w:uiPriority w:val="9"/>
    <w:unhideWhenUsed/>
    <w:qFormat/>
    <w:rsid w:val="00CF0AC2"/>
    <w:pPr>
      <w:pageBreakBefore/>
      <w:widowControl w:val="0"/>
      <w:spacing w:after="0"/>
      <w:outlineLvl w:val="5"/>
    </w:pPr>
    <w:rPr>
      <w:rFonts w:asciiTheme="majorHAnsi" w:eastAsiaTheme="majorEastAsia" w:hAnsiTheme="majorHAnsi" w:cstheme="majorBidi"/>
      <w:color w:val="FFFFFF" w:themeColor="background1"/>
      <w:sz w:val="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link w:val="BodyTextChar"/>
    <w:qFormat/>
    <w:rsid w:val="002C79D8"/>
    <w:pPr>
      <w:spacing w:after="160"/>
    </w:pPr>
    <w:rPr>
      <w:rFonts w:ascii="Calibri" w:hAnsi="Calibri"/>
      <w:sz w:val="22"/>
    </w:rPr>
  </w:style>
  <w:style w:type="paragraph" w:customStyle="1" w:styleId="FirstParagraph">
    <w:name w:val="First Paragraph"/>
    <w:basedOn w:val="Normal"/>
    <w:next w:val="Normal"/>
    <w:qFormat/>
    <w:rsid w:val="002C79D8"/>
    <w:pPr>
      <w:spacing w:after="160"/>
    </w:pPr>
    <w:rPr>
      <w:rFonts w:ascii="Calibri" w:hAnsi="Calibri"/>
      <w:sz w:val="22"/>
    </w:rPr>
  </w:style>
  <w:style w:type="paragraph" w:customStyle="1" w:styleId="Compact">
    <w:name w:val="Compact"/>
    <w:basedOn w:val="BodyText"/>
    <w:qFormat/>
    <w:rsid w:val="00395524"/>
    <w:pPr>
      <w:spacing w:after="0"/>
    </w:pPr>
  </w:style>
  <w:style w:type="paragraph" w:styleId="Title">
    <w:name w:val="Title"/>
    <w:basedOn w:val="Normal"/>
    <w:next w:val="BodyText"/>
    <w:qFormat/>
    <w:rsid w:val="00E71A00"/>
    <w:pPr>
      <w:keepNext/>
      <w:keepLines/>
      <w:spacing w:before="240" w:after="0"/>
    </w:pPr>
    <w:rPr>
      <w:rFonts w:asciiTheme="majorHAnsi" w:eastAsiaTheme="majorEastAsia" w:hAnsiTheme="majorHAnsi" w:cstheme="majorBidi"/>
      <w:bCs/>
      <w:color w:val="365F91" w:themeColor="accent1" w:themeShade="BF"/>
      <w:sz w:val="32"/>
      <w:szCs w:val="36"/>
    </w:rPr>
  </w:style>
  <w:style w:type="paragraph" w:styleId="Subtitle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293B13"/>
    <w:pPr>
      <w:keepNext/>
      <w:keepLines/>
      <w:spacing w:after="160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93B13"/>
    <w:pPr>
      <w:spacing w:after="0"/>
    </w:pPr>
    <w:rPr>
      <w:rFonts w:asciiTheme="majorHAnsi" w:hAnsiTheme="majorHAnsi"/>
      <w:sz w:val="22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863A5"/>
    <w:pPr>
      <w:keepNext/>
    </w:pPr>
    <w:rPr>
      <w:rFonts w:asciiTheme="majorHAnsi" w:hAnsiTheme="majorHAnsi"/>
      <w:i w:val="0"/>
      <w:sz w:val="22"/>
    </w:rPr>
  </w:style>
  <w:style w:type="paragraph" w:customStyle="1" w:styleId="ImageCaption">
    <w:name w:val="Image Caption"/>
    <w:basedOn w:val="Caption"/>
    <w:rsid w:val="001C3640"/>
    <w:rPr>
      <w:rFonts w:ascii="Calibri" w:hAnsi="Calibri"/>
      <w:i w:val="0"/>
      <w:sz w:val="22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A02E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A02E6"/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C79D8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yesian Calibration</vt:lpstr>
    </vt:vector>
  </TitlesOfParts>
  <Company>ATLAS</Company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Calibration</dc:title>
  <dc:creator>Thompson, William Jacob</dc:creator>
  <cp:lastModifiedBy>Thompson, William Jacob</cp:lastModifiedBy>
  <cp:revision>10</cp:revision>
  <dcterms:created xsi:type="dcterms:W3CDTF">2019-03-04T02:05:00Z</dcterms:created>
  <dcterms:modified xsi:type="dcterms:W3CDTF">2019-06-24T15:44:00Z</dcterms:modified>
</cp:coreProperties>
</file>